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7832F" w14:textId="28154227" w:rsidR="00D71E0B" w:rsidRPr="00C24EFC" w:rsidRDefault="00D71E0B" w:rsidP="00D71E0B">
      <w:pPr>
        <w:spacing w:after="0" w:line="240" w:lineRule="auto"/>
        <w:rPr>
          <w:lang w:val="en-GB"/>
        </w:rPr>
      </w:pPr>
      <w:r w:rsidRPr="00C24EFC">
        <w:rPr>
          <w:lang w:val="en-GB"/>
        </w:rPr>
        <w:t>____________________________</w:t>
      </w:r>
    </w:p>
    <w:p w14:paraId="3D30491D" w14:textId="3D105DFC" w:rsidR="00D71E0B" w:rsidRPr="00C24EFC" w:rsidRDefault="00D71E0B" w:rsidP="00D71E0B">
      <w:pPr>
        <w:spacing w:after="0" w:line="240" w:lineRule="auto"/>
        <w:rPr>
          <w:lang w:val="en-GB"/>
        </w:rPr>
      </w:pPr>
      <w:r w:rsidRPr="00C24EFC">
        <w:rPr>
          <w:lang w:val="en-GB"/>
        </w:rPr>
        <w:t>(name of the host institution)</w:t>
      </w:r>
    </w:p>
    <w:p w14:paraId="0071A95E" w14:textId="15868CA6" w:rsidR="00D71E0B" w:rsidRPr="00C24EFC" w:rsidRDefault="00D71E0B" w:rsidP="00D71E0B">
      <w:pPr>
        <w:spacing w:after="0" w:line="240" w:lineRule="auto"/>
        <w:rPr>
          <w:lang w:val="en-GB"/>
        </w:rPr>
      </w:pPr>
    </w:p>
    <w:p w14:paraId="237B27BC" w14:textId="77777777" w:rsidR="00D71E0B" w:rsidRPr="00C24EFC" w:rsidRDefault="00D71E0B" w:rsidP="00D71E0B">
      <w:pPr>
        <w:spacing w:after="0" w:line="240" w:lineRule="auto"/>
        <w:rPr>
          <w:lang w:val="en-GB"/>
        </w:rPr>
      </w:pPr>
      <w:r w:rsidRPr="00C24EFC">
        <w:rPr>
          <w:lang w:val="en-GB"/>
        </w:rPr>
        <w:t>____________________________</w:t>
      </w:r>
    </w:p>
    <w:p w14:paraId="46B00DB2" w14:textId="393C6A30" w:rsidR="00D71E0B" w:rsidRPr="00C24EFC" w:rsidRDefault="00D71E0B" w:rsidP="00D71E0B">
      <w:pPr>
        <w:spacing w:after="0" w:line="240" w:lineRule="auto"/>
        <w:rPr>
          <w:lang w:val="en-GB"/>
        </w:rPr>
      </w:pPr>
      <w:r w:rsidRPr="00C24EFC">
        <w:rPr>
          <w:lang w:val="en-GB"/>
        </w:rPr>
        <w:t>(address of the host institution)</w:t>
      </w:r>
    </w:p>
    <w:p w14:paraId="6B0A460F" w14:textId="77777777" w:rsidR="00D71E0B" w:rsidRPr="00C24EFC" w:rsidRDefault="00D71E0B" w:rsidP="00D71E0B">
      <w:pPr>
        <w:jc w:val="center"/>
        <w:rPr>
          <w:b/>
          <w:bCs/>
          <w:lang w:val="en-GB"/>
        </w:rPr>
      </w:pPr>
    </w:p>
    <w:p w14:paraId="09144788" w14:textId="31FF1B8B" w:rsidR="00D71E0B" w:rsidRPr="00C24EFC" w:rsidRDefault="00D71E0B" w:rsidP="00D71E0B">
      <w:pPr>
        <w:jc w:val="center"/>
        <w:rPr>
          <w:b/>
          <w:bCs/>
          <w:color w:val="002060"/>
          <w:sz w:val="28"/>
          <w:szCs w:val="28"/>
          <w:lang w:val="en-GB"/>
        </w:rPr>
      </w:pPr>
      <w:r w:rsidRPr="00C24EFC">
        <w:rPr>
          <w:b/>
          <w:bCs/>
          <w:color w:val="002060"/>
          <w:sz w:val="28"/>
          <w:szCs w:val="28"/>
          <w:lang w:val="en-GB"/>
        </w:rPr>
        <w:t>PROFESSIONAL INTERNSHIP DIARY – INTERNSHIP LOG</w:t>
      </w:r>
      <w:r w:rsidRPr="00C24EFC">
        <w:rPr>
          <w:rStyle w:val="FootnoteReference"/>
          <w:b/>
          <w:bCs/>
          <w:color w:val="002060"/>
          <w:sz w:val="28"/>
          <w:szCs w:val="28"/>
          <w:lang w:val="en-GB"/>
        </w:rPr>
        <w:t xml:space="preserve"> </w:t>
      </w:r>
    </w:p>
    <w:p w14:paraId="6A08DFCE" w14:textId="77777777" w:rsidR="00D71E0B" w:rsidRPr="00C24EFC" w:rsidRDefault="00D71E0B" w:rsidP="00D71E0B">
      <w:pPr>
        <w:jc w:val="both"/>
        <w:rPr>
          <w:b/>
          <w:bCs/>
          <w:sz w:val="24"/>
          <w:szCs w:val="24"/>
          <w:lang w:val="en-GB"/>
        </w:rPr>
      </w:pPr>
    </w:p>
    <w:p w14:paraId="717ED2E6" w14:textId="77777777" w:rsidR="00D71E0B" w:rsidRPr="00C24EFC" w:rsidRDefault="00D71E0B" w:rsidP="00D71E0B">
      <w:pPr>
        <w:rPr>
          <w:lang w:val="en-GB"/>
        </w:rPr>
      </w:pPr>
      <w:r w:rsidRPr="00C24EFC">
        <w:rPr>
          <w:lang w:val="en-GB"/>
        </w:rPr>
        <w:t>Name and surname of the student, student ID number: _________________________</w:t>
      </w:r>
    </w:p>
    <w:p w14:paraId="296DC56E" w14:textId="77777777" w:rsidR="00D71E0B" w:rsidRPr="00C24EFC" w:rsidRDefault="00D71E0B" w:rsidP="00D71E0B">
      <w:pPr>
        <w:rPr>
          <w:lang w:val="en-GB"/>
        </w:rPr>
      </w:pPr>
      <w:r w:rsidRPr="00C24EFC">
        <w:rPr>
          <w:lang w:val="en-GB"/>
        </w:rPr>
        <w:t>Period of professional internship: from _______________________ to _______________________.</w:t>
      </w:r>
    </w:p>
    <w:p w14:paraId="733BDACF" w14:textId="77777777" w:rsidR="00D71E0B" w:rsidRPr="00C24EFC" w:rsidRDefault="00D71E0B" w:rsidP="00D71E0B">
      <w:pPr>
        <w:rPr>
          <w:lang w:val="en-GB"/>
        </w:rPr>
      </w:pPr>
      <w:r w:rsidRPr="00C24EFC">
        <w:rPr>
          <w:lang w:val="en-GB"/>
        </w:rPr>
        <w:t>Number of hours of professional internship completed: __________________________</w:t>
      </w:r>
    </w:p>
    <w:p w14:paraId="5A462CD6" w14:textId="77777777" w:rsidR="00D71E0B" w:rsidRPr="00C24EFC" w:rsidRDefault="00D71E0B" w:rsidP="00D71E0B">
      <w:pPr>
        <w:rPr>
          <w:lang w:val="en-GB"/>
        </w:rPr>
      </w:pPr>
      <w:r w:rsidRPr="00C24EFC">
        <w:rPr>
          <w:lang w:val="en-GB"/>
        </w:rPr>
        <w:t>Please circle the orientation within which the internship is carried out:</w:t>
      </w:r>
    </w:p>
    <w:p w14:paraId="5132EE79" w14:textId="77777777" w:rsidR="00D71E0B" w:rsidRPr="00C24EFC" w:rsidRDefault="00D71E0B" w:rsidP="00D71E0B">
      <w:pPr>
        <w:pStyle w:val="ListParagraph"/>
        <w:numPr>
          <w:ilvl w:val="0"/>
          <w:numId w:val="4"/>
        </w:numPr>
        <w:rPr>
          <w:lang w:val="en-GB"/>
        </w:rPr>
      </w:pPr>
      <w:r w:rsidRPr="00C24EFC">
        <w:rPr>
          <w:lang w:val="en-GB"/>
        </w:rPr>
        <w:t>Clinical psychology       b) Educational psychology        c) Organizational psychology</w:t>
      </w:r>
    </w:p>
    <w:p w14:paraId="29F384E8" w14:textId="77777777" w:rsidR="00D71E0B" w:rsidRPr="00C24EFC" w:rsidRDefault="00D71E0B" w:rsidP="00D71E0B">
      <w:pPr>
        <w:rPr>
          <w:b/>
          <w:bCs/>
          <w:lang w:val="en-GB"/>
        </w:rPr>
      </w:pPr>
      <w:r w:rsidRPr="00C24EFC">
        <w:rPr>
          <w:b/>
          <w:bCs/>
          <w:lang w:val="en-GB"/>
        </w:rPr>
        <w:t>Description of the institution</w:t>
      </w:r>
      <w:r w:rsidRPr="00C24EFC">
        <w:rPr>
          <w:rStyle w:val="FootnoteReference"/>
          <w:b/>
          <w:bCs/>
          <w:lang w:val="en-GB"/>
        </w:rPr>
        <w:footnoteReference w:id="1"/>
      </w:r>
      <w:r w:rsidRPr="00C24EFC">
        <w:rPr>
          <w:b/>
          <w:bCs/>
          <w:lang w:val="en-GB"/>
        </w:rPr>
        <w:t>:</w:t>
      </w:r>
    </w:p>
    <w:p w14:paraId="7E3E6FCD" w14:textId="44FE3FE8" w:rsidR="00D71E0B" w:rsidRPr="00C24EFC" w:rsidRDefault="00D71E0B" w:rsidP="00D71E0B">
      <w:pPr>
        <w:rPr>
          <w:b/>
          <w:bCs/>
          <w:lang w:val="en-GB"/>
        </w:rPr>
      </w:pPr>
      <w:r w:rsidRPr="00C24EFC">
        <w:rPr>
          <w:b/>
          <w:bCs/>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53FC2A" w14:textId="153C7F43" w:rsidR="00D71E0B" w:rsidRPr="00C24EFC" w:rsidRDefault="00D71E0B" w:rsidP="00D71E0B">
      <w:pPr>
        <w:rPr>
          <w:b/>
          <w:bCs/>
          <w:lang w:val="en-GB"/>
        </w:rPr>
      </w:pPr>
      <w:r w:rsidRPr="00C24EFC">
        <w:rPr>
          <w:b/>
          <w:bCs/>
          <w:lang w:val="en-GB"/>
        </w:rPr>
        <w:t>Name and surname of the psychologist/mentor at the host institution:</w:t>
      </w:r>
    </w:p>
    <w:p w14:paraId="7CFDB849" w14:textId="77777777" w:rsidR="00D71E0B" w:rsidRPr="00C24EFC" w:rsidRDefault="00D71E0B" w:rsidP="00D71E0B">
      <w:pPr>
        <w:rPr>
          <w:b/>
          <w:bCs/>
          <w:lang w:val="en-GB"/>
        </w:rPr>
      </w:pPr>
      <w:r w:rsidRPr="00C24EFC">
        <w:rPr>
          <w:b/>
          <w:bCs/>
          <w:lang w:val="en-GB"/>
        </w:rPr>
        <w:t>__________________________________________________________________________________</w:t>
      </w:r>
    </w:p>
    <w:p w14:paraId="4736FC93" w14:textId="77777777" w:rsidR="00D71E0B" w:rsidRPr="00C24EFC" w:rsidRDefault="00D71E0B" w:rsidP="00D71E0B">
      <w:pPr>
        <w:rPr>
          <w:b/>
          <w:bCs/>
          <w:lang w:val="en-GB"/>
        </w:rPr>
      </w:pPr>
      <w:r w:rsidRPr="00C24EFC">
        <w:rPr>
          <w:b/>
          <w:bCs/>
          <w:lang w:val="en-GB"/>
        </w:rPr>
        <w:t>Description of the tasks of the psychologist/mentor at the institution/organization:</w:t>
      </w:r>
    </w:p>
    <w:p w14:paraId="23846141" w14:textId="77777777" w:rsidR="00D71E0B" w:rsidRPr="00C24EFC" w:rsidRDefault="00D71E0B" w:rsidP="00D71E0B">
      <w:pPr>
        <w:rPr>
          <w:b/>
          <w:bCs/>
          <w:lang w:val="en-GB"/>
        </w:rPr>
      </w:pPr>
      <w:r w:rsidRPr="00C24EFC">
        <w:rPr>
          <w:b/>
          <w:bCs/>
          <w:lang w:val="en-GB"/>
        </w:rPr>
        <w:t>______________________________________________________________________________________________________________________________________________________________________________________________________________________________________________________</w:t>
      </w:r>
    </w:p>
    <w:p w14:paraId="48B4EA0C" w14:textId="77777777" w:rsidR="00D71E0B" w:rsidRPr="00C24EFC" w:rsidRDefault="00D71E0B" w:rsidP="00D71E0B">
      <w:pPr>
        <w:rPr>
          <w:b/>
          <w:bCs/>
          <w:lang w:val="en-GB"/>
        </w:rPr>
      </w:pPr>
      <w:r w:rsidRPr="00C24EFC">
        <w:rPr>
          <w:b/>
          <w:bCs/>
          <w:lang w:val="en-GB"/>
        </w:rPr>
        <w:t>Description of the procedures carried out independently by the student:</w:t>
      </w:r>
    </w:p>
    <w:p w14:paraId="5F83AD5E" w14:textId="77777777" w:rsidR="00D71E0B" w:rsidRPr="00C24EFC" w:rsidRDefault="00D71E0B" w:rsidP="00D71E0B">
      <w:pPr>
        <w:rPr>
          <w:b/>
          <w:bCs/>
          <w:lang w:val="en-GB"/>
        </w:rPr>
      </w:pPr>
      <w:r w:rsidRPr="00C24EFC">
        <w:rPr>
          <w:b/>
          <w:bCs/>
          <w:lang w:val="en-GB"/>
        </w:rPr>
        <w:t>____________________________________________________________________________________________________________________________________________________________________</w:t>
      </w:r>
      <w:r w:rsidRPr="00C24EFC">
        <w:rPr>
          <w:b/>
          <w:bCs/>
          <w:lang w:val="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9BAB09" w14:textId="7C44CAA9" w:rsidR="00D71E0B" w:rsidRPr="00C24EFC" w:rsidRDefault="00D71E0B" w:rsidP="00D71E0B">
      <w:pPr>
        <w:pBdr>
          <w:bottom w:val="single" w:sz="12" w:space="1" w:color="auto"/>
        </w:pBdr>
        <w:rPr>
          <w:b/>
          <w:bCs/>
          <w:lang w:val="en-GB"/>
        </w:rPr>
      </w:pPr>
      <w:r w:rsidRPr="00C24EFC">
        <w:rPr>
          <w:b/>
          <w:bCs/>
          <w:lang w:val="en-GB"/>
        </w:rPr>
        <w:t>Completed learning outcomes during the internship:</w:t>
      </w:r>
    </w:p>
    <w:p w14:paraId="761FC302" w14:textId="77777777" w:rsidR="00D71E0B" w:rsidRPr="00C24EFC" w:rsidRDefault="00D71E0B" w:rsidP="00D71E0B">
      <w:pPr>
        <w:pBdr>
          <w:bottom w:val="single" w:sz="12" w:space="1" w:color="auto"/>
        </w:pBdr>
        <w:rPr>
          <w:b/>
          <w:bCs/>
          <w:lang w:val="en-GB"/>
        </w:rPr>
      </w:pPr>
    </w:p>
    <w:p w14:paraId="60FD32A3" w14:textId="77777777" w:rsidR="00D71E0B" w:rsidRPr="00C24EFC" w:rsidRDefault="00D71E0B" w:rsidP="00D71E0B">
      <w:pPr>
        <w:rPr>
          <w:b/>
          <w:bCs/>
          <w:lang w:val="en-GB"/>
        </w:rPr>
      </w:pPr>
      <w:r w:rsidRPr="00C24EFC">
        <w:rPr>
          <w:b/>
          <w:bCs/>
          <w:lang w:val="en-GB"/>
        </w:rPr>
        <w:t>______________________________________________________________________________________________________________________________________________________________________________________________________________________________________________________</w:t>
      </w:r>
    </w:p>
    <w:p w14:paraId="4D87848C" w14:textId="77777777" w:rsidR="00D71E0B" w:rsidRPr="00C24EFC" w:rsidRDefault="00D71E0B" w:rsidP="00D71E0B">
      <w:pPr>
        <w:rPr>
          <w:b/>
          <w:bCs/>
          <w:lang w:val="en-GB"/>
        </w:rPr>
      </w:pPr>
      <w:r w:rsidRPr="00C24EFC">
        <w:rPr>
          <w:b/>
          <w:bCs/>
          <w:lang w:val="en-GB"/>
        </w:rPr>
        <w:t>Personal reflection on the completed internship:</w:t>
      </w:r>
    </w:p>
    <w:p w14:paraId="62F4DA61" w14:textId="77777777" w:rsidR="00D71E0B" w:rsidRPr="00C24EFC" w:rsidRDefault="00D71E0B" w:rsidP="00D71E0B">
      <w:pPr>
        <w:rPr>
          <w:b/>
          <w:bCs/>
          <w:lang w:val="en-GB"/>
        </w:rPr>
      </w:pPr>
      <w:r w:rsidRPr="00C24EFC">
        <w:rPr>
          <w:b/>
          <w:bCs/>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A8E69D" w14:textId="3C05A91C" w:rsidR="00D71E0B" w:rsidRPr="00C24EFC" w:rsidRDefault="00D71E0B" w:rsidP="00D71E0B">
      <w:pPr>
        <w:rPr>
          <w:b/>
          <w:bCs/>
          <w:lang w:val="en-GB"/>
        </w:rPr>
      </w:pPr>
    </w:p>
    <w:p w14:paraId="40356253" w14:textId="77777777" w:rsidR="00D71E0B" w:rsidRPr="00C24EFC" w:rsidRDefault="00D71E0B" w:rsidP="00D71E0B">
      <w:pPr>
        <w:rPr>
          <w:b/>
          <w:bCs/>
          <w:lang w:val="en-GB"/>
        </w:rPr>
      </w:pPr>
    </w:p>
    <w:p w14:paraId="5BA3EEF3" w14:textId="77777777" w:rsidR="00D71E0B" w:rsidRPr="00C24EFC" w:rsidRDefault="00D71E0B" w:rsidP="00D71E0B">
      <w:pPr>
        <w:spacing w:after="0"/>
        <w:rPr>
          <w:b/>
          <w:bCs/>
          <w:lang w:val="en-GB"/>
        </w:rPr>
      </w:pPr>
      <w:r w:rsidRPr="00C24EFC">
        <w:rPr>
          <w:b/>
          <w:bCs/>
          <w:lang w:val="en-GB"/>
        </w:rPr>
        <w:t>STUDENT</w:t>
      </w:r>
      <w:r w:rsidRPr="00C24EFC">
        <w:rPr>
          <w:b/>
          <w:bCs/>
          <w:lang w:val="en-GB"/>
        </w:rPr>
        <w:tab/>
      </w:r>
      <w:r w:rsidRPr="00C24EFC">
        <w:rPr>
          <w:b/>
          <w:bCs/>
          <w:lang w:val="en-GB"/>
        </w:rPr>
        <w:tab/>
      </w:r>
      <w:r w:rsidRPr="00C24EFC">
        <w:rPr>
          <w:b/>
          <w:bCs/>
          <w:lang w:val="en-GB"/>
        </w:rPr>
        <w:tab/>
      </w:r>
      <w:r w:rsidRPr="00C24EFC">
        <w:rPr>
          <w:b/>
          <w:bCs/>
          <w:lang w:val="en-GB"/>
        </w:rPr>
        <w:tab/>
      </w:r>
      <w:r w:rsidRPr="00C24EFC">
        <w:rPr>
          <w:b/>
          <w:bCs/>
          <w:lang w:val="en-GB"/>
        </w:rPr>
        <w:tab/>
      </w:r>
      <w:r w:rsidRPr="00C24EFC">
        <w:rPr>
          <w:b/>
          <w:bCs/>
          <w:lang w:val="en-GB"/>
        </w:rPr>
        <w:tab/>
        <w:t xml:space="preserve">      Date of report submission                                                   </w:t>
      </w:r>
    </w:p>
    <w:p w14:paraId="3B12B8EB" w14:textId="77777777" w:rsidR="00D71E0B" w:rsidRPr="00C24EFC" w:rsidRDefault="00D71E0B" w:rsidP="00D71E0B">
      <w:pPr>
        <w:spacing w:after="0"/>
        <w:rPr>
          <w:b/>
          <w:bCs/>
          <w:lang w:val="en-GB"/>
        </w:rPr>
      </w:pPr>
      <w:r w:rsidRPr="00C24EFC">
        <w:rPr>
          <w:b/>
          <w:bCs/>
          <w:lang w:val="en-GB"/>
        </w:rPr>
        <w:t>___________________________________                             __________________________________</w:t>
      </w:r>
    </w:p>
    <w:p w14:paraId="584CE4A3" w14:textId="77777777" w:rsidR="00D71E0B" w:rsidRPr="00C24EFC" w:rsidRDefault="00D71E0B" w:rsidP="00D71E0B">
      <w:pPr>
        <w:spacing w:after="0"/>
        <w:rPr>
          <w:lang w:val="en-GB"/>
        </w:rPr>
      </w:pPr>
      <w:r w:rsidRPr="00C24EFC">
        <w:rPr>
          <w:lang w:val="en-GB"/>
        </w:rPr>
        <w:t>(name and surname, signature)</w:t>
      </w:r>
    </w:p>
    <w:p w14:paraId="18EC362E" w14:textId="77777777" w:rsidR="00D71E0B" w:rsidRPr="00C24EFC" w:rsidRDefault="00D71E0B" w:rsidP="00D71E0B">
      <w:pPr>
        <w:spacing w:after="0"/>
        <w:rPr>
          <w:lang w:val="en-GB"/>
        </w:rPr>
      </w:pPr>
    </w:p>
    <w:p w14:paraId="38E74AF1" w14:textId="77777777" w:rsidR="00D71E0B" w:rsidRPr="00C24EFC" w:rsidRDefault="00D71E0B" w:rsidP="00D71E0B">
      <w:pPr>
        <w:spacing w:after="0"/>
        <w:rPr>
          <w:b/>
          <w:bCs/>
          <w:lang w:val="en-GB"/>
        </w:rPr>
      </w:pPr>
    </w:p>
    <w:p w14:paraId="5550E9CE" w14:textId="0755F243" w:rsidR="0048454A" w:rsidRPr="00C24EFC" w:rsidRDefault="0048454A" w:rsidP="0048454A">
      <w:pPr>
        <w:jc w:val="both"/>
        <w:rPr>
          <w:lang w:val="en-GB"/>
        </w:rPr>
      </w:pPr>
      <w:r w:rsidRPr="00C24EFC">
        <w:rPr>
          <w:b/>
          <w:bCs/>
          <w:lang w:val="en-GB"/>
        </w:rPr>
        <w:t>INTERNSHIP MENTOR AT THE FACULTY</w:t>
      </w:r>
      <w:r w:rsidRPr="00C24EFC">
        <w:rPr>
          <w:lang w:val="en-GB"/>
        </w:rPr>
        <w:t xml:space="preserve"> </w:t>
      </w:r>
      <w:r w:rsidRPr="00C24EFC">
        <w:rPr>
          <w:lang w:val="en-GB"/>
        </w:rPr>
        <w:tab/>
      </w:r>
      <w:r w:rsidRPr="00C24EFC">
        <w:rPr>
          <w:lang w:val="en-GB"/>
        </w:rPr>
        <w:tab/>
      </w:r>
      <w:r w:rsidR="00927C62" w:rsidRPr="00C24EFC">
        <w:rPr>
          <w:lang w:val="en-GB"/>
        </w:rPr>
        <w:tab/>
      </w:r>
      <w:r w:rsidRPr="00C24EFC">
        <w:rPr>
          <w:b/>
          <w:bCs/>
          <w:lang w:val="en-GB"/>
        </w:rPr>
        <w:t>MENTOR AT THE HOST INSTITUTION</w:t>
      </w:r>
    </w:p>
    <w:p w14:paraId="58B83206" w14:textId="77777777" w:rsidR="00D71E0B" w:rsidRPr="00C24EFC" w:rsidRDefault="00D71E0B" w:rsidP="00D71E0B">
      <w:pPr>
        <w:jc w:val="both"/>
        <w:rPr>
          <w:lang w:val="en-GB"/>
        </w:rPr>
      </w:pPr>
    </w:p>
    <w:p w14:paraId="2D64006C" w14:textId="15825B88" w:rsidR="00D71E0B" w:rsidRPr="00C24EFC" w:rsidRDefault="00D71E0B" w:rsidP="00D71E0B">
      <w:pPr>
        <w:spacing w:after="0"/>
        <w:jc w:val="both"/>
        <w:rPr>
          <w:lang w:val="en-GB"/>
        </w:rPr>
      </w:pPr>
      <w:r w:rsidRPr="00C24EFC">
        <w:rPr>
          <w:lang w:val="en-GB"/>
        </w:rPr>
        <w:t>______________________________</w:t>
      </w:r>
      <w:r w:rsidRPr="00C24EFC">
        <w:rPr>
          <w:lang w:val="en-GB"/>
        </w:rPr>
        <w:tab/>
      </w:r>
      <w:r w:rsidRPr="00C24EFC">
        <w:rPr>
          <w:lang w:val="en-GB"/>
        </w:rPr>
        <w:tab/>
      </w:r>
      <w:r w:rsidRPr="00C24EFC">
        <w:rPr>
          <w:lang w:val="en-GB"/>
        </w:rPr>
        <w:tab/>
      </w:r>
      <w:r w:rsidR="00927C62" w:rsidRPr="00C24EFC">
        <w:rPr>
          <w:lang w:val="en-GB"/>
        </w:rPr>
        <w:tab/>
      </w:r>
      <w:r w:rsidRPr="00C24EFC">
        <w:rPr>
          <w:lang w:val="en-GB"/>
        </w:rPr>
        <w:t>______________________________</w:t>
      </w:r>
    </w:p>
    <w:p w14:paraId="70710CD1" w14:textId="1F9F25B8" w:rsidR="00D71E0B" w:rsidRPr="00C24EFC" w:rsidRDefault="00D71E0B" w:rsidP="00C24EFC">
      <w:pPr>
        <w:spacing w:after="0"/>
        <w:rPr>
          <w:lang w:val="en-GB"/>
        </w:rPr>
      </w:pPr>
      <w:r w:rsidRPr="00C24EFC">
        <w:rPr>
          <w:lang w:val="en-GB"/>
        </w:rPr>
        <w:t>(</w:t>
      </w:r>
      <w:r w:rsidR="00C24EFC" w:rsidRPr="00C24EFC">
        <w:rPr>
          <w:lang w:val="en-GB"/>
        </w:rPr>
        <w:t>name and surname, signature</w:t>
      </w:r>
      <w:r w:rsidRPr="00C24EFC">
        <w:rPr>
          <w:lang w:val="en-GB"/>
        </w:rPr>
        <w:t>)</w:t>
      </w:r>
      <w:r w:rsidRPr="00C24EFC">
        <w:rPr>
          <w:lang w:val="en-GB"/>
        </w:rPr>
        <w:tab/>
      </w:r>
      <w:r w:rsidRPr="00C24EFC">
        <w:rPr>
          <w:lang w:val="en-GB"/>
        </w:rPr>
        <w:tab/>
      </w:r>
      <w:r w:rsidRPr="00C24EFC">
        <w:rPr>
          <w:lang w:val="en-GB"/>
        </w:rPr>
        <w:tab/>
      </w:r>
      <w:r w:rsidRPr="00C24EFC">
        <w:rPr>
          <w:lang w:val="en-GB"/>
        </w:rPr>
        <w:tab/>
      </w:r>
      <w:r w:rsidR="00927C62" w:rsidRPr="00C24EFC">
        <w:rPr>
          <w:lang w:val="en-GB"/>
        </w:rPr>
        <w:tab/>
      </w:r>
      <w:r w:rsidRPr="00C24EFC">
        <w:rPr>
          <w:lang w:val="en-GB"/>
        </w:rPr>
        <w:t>(</w:t>
      </w:r>
      <w:r w:rsidR="00C24EFC" w:rsidRPr="00C24EFC">
        <w:rPr>
          <w:lang w:val="en-GB"/>
        </w:rPr>
        <w:t>name and surname, signature</w:t>
      </w:r>
      <w:r w:rsidRPr="00C24EFC">
        <w:rPr>
          <w:lang w:val="en-GB"/>
        </w:rPr>
        <w:t>)</w:t>
      </w:r>
    </w:p>
    <w:p w14:paraId="25EDE519" w14:textId="4A40F6A5" w:rsidR="00D71E0B" w:rsidRPr="00C24EFC" w:rsidRDefault="00D71E0B" w:rsidP="00D71E0B">
      <w:pPr>
        <w:ind w:left="5664" w:hanging="5664"/>
        <w:jc w:val="both"/>
        <w:rPr>
          <w:lang w:val="en-GB"/>
        </w:rPr>
      </w:pPr>
    </w:p>
    <w:sectPr w:rsidR="00D71E0B" w:rsidRPr="00C24EF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EB6B4" w14:textId="77777777" w:rsidR="00E219B0" w:rsidRDefault="00E219B0" w:rsidP="00920434">
      <w:pPr>
        <w:spacing w:after="0" w:line="240" w:lineRule="auto"/>
      </w:pPr>
      <w:r>
        <w:separator/>
      </w:r>
    </w:p>
  </w:endnote>
  <w:endnote w:type="continuationSeparator" w:id="0">
    <w:p w14:paraId="0928DBEE" w14:textId="77777777" w:rsidR="00E219B0" w:rsidRDefault="00E219B0" w:rsidP="00920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02164" w14:textId="77777777" w:rsidR="00E219B0" w:rsidRDefault="00E219B0" w:rsidP="00920434">
      <w:pPr>
        <w:spacing w:after="0" w:line="240" w:lineRule="auto"/>
      </w:pPr>
      <w:r>
        <w:separator/>
      </w:r>
    </w:p>
  </w:footnote>
  <w:footnote w:type="continuationSeparator" w:id="0">
    <w:p w14:paraId="0A3BFE03" w14:textId="77777777" w:rsidR="00E219B0" w:rsidRDefault="00E219B0" w:rsidP="00920434">
      <w:pPr>
        <w:spacing w:after="0" w:line="240" w:lineRule="auto"/>
      </w:pPr>
      <w:r>
        <w:continuationSeparator/>
      </w:r>
    </w:p>
  </w:footnote>
  <w:footnote w:id="1">
    <w:p w14:paraId="784D41C2" w14:textId="77777777" w:rsidR="00927C62" w:rsidRPr="00C24EFC" w:rsidRDefault="00D71E0B" w:rsidP="00927C62">
      <w:pPr>
        <w:pStyle w:val="FootnoteText"/>
        <w:jc w:val="both"/>
        <w:rPr>
          <w:lang w:val="en-GB"/>
        </w:rPr>
      </w:pPr>
      <w:r w:rsidRPr="00C24EFC">
        <w:rPr>
          <w:rStyle w:val="FootnoteReference"/>
          <w:lang w:val="en-GB"/>
        </w:rPr>
        <w:footnoteRef/>
      </w:r>
      <w:r w:rsidRPr="00C24EFC">
        <w:rPr>
          <w:lang w:val="en-GB"/>
        </w:rPr>
        <w:t xml:space="preserve"> </w:t>
      </w:r>
      <w:r w:rsidR="00927C62" w:rsidRPr="00C24EFC">
        <w:rPr>
          <w:lang w:val="en-GB"/>
        </w:rPr>
        <w:t xml:space="preserve">  The designated space for the description can be adjusted to personal needs (reduced or increased). The document is filled out in Word format, printed after completion, and signed by hand. It is then submitted to the internship mentor at the faculty.</w:t>
      </w:r>
    </w:p>
    <w:p w14:paraId="6C59466D" w14:textId="208EDA92" w:rsidR="00927C62" w:rsidRDefault="00927C62" w:rsidP="00927C62">
      <w:pPr>
        <w:pStyle w:val="FootnoteText"/>
        <w:jc w:val="both"/>
      </w:pPr>
      <w:r w:rsidRPr="00C24EFC">
        <w:rPr>
          <w:lang w:val="en-GB"/>
        </w:rPr>
        <w:t>Upon completion of the internship, the student submit the internship Log signed by the mentor to the mentor at the Faculty, within 8 days for approval.</w:t>
      </w: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3"/>
      <w:gridCol w:w="4743"/>
    </w:tblGrid>
    <w:tr w:rsidR="00920434" w:rsidRPr="00920434" w14:paraId="1E307874" w14:textId="77777777" w:rsidTr="00CB73F1">
      <w:trPr>
        <w:trHeight w:val="866"/>
      </w:trPr>
      <w:tc>
        <w:tcPr>
          <w:tcW w:w="4743" w:type="dxa"/>
        </w:tcPr>
        <w:p w14:paraId="697FAEBE" w14:textId="77777777" w:rsidR="00920434" w:rsidRPr="00920434" w:rsidRDefault="00920434" w:rsidP="00920434">
          <w:pPr>
            <w:pStyle w:val="Header"/>
            <w:rPr>
              <w:color w:val="002060"/>
            </w:rPr>
          </w:pPr>
          <w:r w:rsidRPr="00920434">
            <w:rPr>
              <w:noProof/>
              <w:color w:val="002060"/>
            </w:rPr>
            <w:drawing>
              <wp:inline distT="0" distB="0" distL="0" distR="0" wp14:anchorId="73DB9547" wp14:editId="49FAC884">
                <wp:extent cx="757629" cy="712132"/>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6901" cy="720848"/>
                        </a:xfrm>
                        <a:prstGeom prst="rect">
                          <a:avLst/>
                        </a:prstGeom>
                        <a:noFill/>
                        <a:ln>
                          <a:noFill/>
                        </a:ln>
                      </pic:spPr>
                    </pic:pic>
                  </a:graphicData>
                </a:graphic>
              </wp:inline>
            </w:drawing>
          </w:r>
        </w:p>
      </w:tc>
      <w:tc>
        <w:tcPr>
          <w:tcW w:w="4743" w:type="dxa"/>
        </w:tcPr>
        <w:p w14:paraId="625F91ED" w14:textId="77777777" w:rsidR="00920434" w:rsidRPr="00920434" w:rsidRDefault="00920434" w:rsidP="00920434">
          <w:pPr>
            <w:pStyle w:val="Header"/>
            <w:jc w:val="right"/>
            <w:rPr>
              <w:i/>
              <w:iCs/>
              <w:color w:val="002060"/>
            </w:rPr>
          </w:pPr>
          <w:r w:rsidRPr="00920434">
            <w:rPr>
              <w:i/>
              <w:iCs/>
              <w:color w:val="002060"/>
            </w:rPr>
            <w:t>Odsjek za psihologiju/</w:t>
          </w:r>
          <w:proofErr w:type="spellStart"/>
          <w:r w:rsidRPr="00920434">
            <w:rPr>
              <w:i/>
              <w:iCs/>
              <w:color w:val="002060"/>
            </w:rPr>
            <w:t>Psychology</w:t>
          </w:r>
          <w:proofErr w:type="spellEnd"/>
          <w:r w:rsidRPr="00920434">
            <w:rPr>
              <w:i/>
              <w:iCs/>
              <w:color w:val="002060"/>
            </w:rPr>
            <w:t xml:space="preserve"> Department</w:t>
          </w:r>
        </w:p>
        <w:p w14:paraId="076E2850" w14:textId="77777777" w:rsidR="00920434" w:rsidRPr="00920434" w:rsidRDefault="00920434" w:rsidP="00920434">
          <w:pPr>
            <w:pStyle w:val="Header"/>
            <w:jc w:val="right"/>
            <w:rPr>
              <w:i/>
              <w:iCs/>
              <w:color w:val="002060"/>
            </w:rPr>
          </w:pPr>
          <w:r w:rsidRPr="00920434">
            <w:rPr>
              <w:i/>
              <w:iCs/>
              <w:color w:val="002060"/>
            </w:rPr>
            <w:t>Filozofski fakultet u Splitu/</w:t>
          </w:r>
          <w:proofErr w:type="spellStart"/>
          <w:r w:rsidRPr="00920434">
            <w:rPr>
              <w:i/>
              <w:iCs/>
              <w:color w:val="002060"/>
            </w:rPr>
            <w:t>Faculty</w:t>
          </w:r>
          <w:proofErr w:type="spellEnd"/>
          <w:r w:rsidRPr="00920434">
            <w:rPr>
              <w:i/>
              <w:iCs/>
              <w:color w:val="002060"/>
            </w:rPr>
            <w:t xml:space="preserve"> </w:t>
          </w:r>
          <w:proofErr w:type="spellStart"/>
          <w:r w:rsidRPr="00920434">
            <w:rPr>
              <w:i/>
              <w:iCs/>
              <w:color w:val="002060"/>
            </w:rPr>
            <w:t>of</w:t>
          </w:r>
          <w:proofErr w:type="spellEnd"/>
          <w:r w:rsidRPr="00920434">
            <w:rPr>
              <w:i/>
              <w:iCs/>
              <w:color w:val="002060"/>
            </w:rPr>
            <w:t xml:space="preserve"> </w:t>
          </w:r>
          <w:proofErr w:type="spellStart"/>
          <w:r w:rsidRPr="00920434">
            <w:rPr>
              <w:i/>
              <w:iCs/>
              <w:color w:val="002060"/>
            </w:rPr>
            <w:t>Humanities</w:t>
          </w:r>
          <w:proofErr w:type="spellEnd"/>
          <w:r w:rsidRPr="00920434">
            <w:rPr>
              <w:i/>
              <w:iCs/>
              <w:color w:val="002060"/>
            </w:rPr>
            <w:t xml:space="preserve"> </w:t>
          </w:r>
          <w:proofErr w:type="spellStart"/>
          <w:r w:rsidRPr="00920434">
            <w:rPr>
              <w:i/>
              <w:iCs/>
              <w:color w:val="002060"/>
            </w:rPr>
            <w:t>and</w:t>
          </w:r>
          <w:proofErr w:type="spellEnd"/>
          <w:r w:rsidRPr="00920434">
            <w:rPr>
              <w:i/>
              <w:iCs/>
              <w:color w:val="002060"/>
            </w:rPr>
            <w:t xml:space="preserve"> </w:t>
          </w:r>
          <w:proofErr w:type="spellStart"/>
          <w:r w:rsidRPr="00920434">
            <w:rPr>
              <w:i/>
              <w:iCs/>
              <w:color w:val="002060"/>
            </w:rPr>
            <w:t>Social</w:t>
          </w:r>
          <w:proofErr w:type="spellEnd"/>
          <w:r w:rsidRPr="00920434">
            <w:rPr>
              <w:i/>
              <w:iCs/>
              <w:color w:val="002060"/>
            </w:rPr>
            <w:t xml:space="preserve"> </w:t>
          </w:r>
          <w:proofErr w:type="spellStart"/>
          <w:r w:rsidRPr="00920434">
            <w:rPr>
              <w:i/>
              <w:iCs/>
              <w:color w:val="002060"/>
            </w:rPr>
            <w:t>Sciences</w:t>
          </w:r>
          <w:proofErr w:type="spellEnd"/>
        </w:p>
        <w:p w14:paraId="280D382A" w14:textId="0E84658C" w:rsidR="00920434" w:rsidRPr="00920434" w:rsidRDefault="00920434" w:rsidP="00920434">
          <w:pPr>
            <w:pStyle w:val="Header"/>
            <w:jc w:val="right"/>
            <w:rPr>
              <w:color w:val="002060"/>
            </w:rPr>
          </w:pPr>
          <w:r w:rsidRPr="00920434">
            <w:rPr>
              <w:i/>
              <w:iCs/>
              <w:color w:val="002060"/>
            </w:rPr>
            <w:t>Poljička cesta 35, Split</w:t>
          </w:r>
        </w:p>
      </w:tc>
    </w:tr>
  </w:tbl>
  <w:p w14:paraId="4489C1C6" w14:textId="77777777" w:rsidR="00920434" w:rsidRPr="00920434" w:rsidRDefault="00920434" w:rsidP="00920434">
    <w:pPr>
      <w:pStyle w:val="Header"/>
      <w:rPr>
        <w:color w:val="002060"/>
      </w:rPr>
    </w:pPr>
  </w:p>
  <w:p w14:paraId="5DB10C99" w14:textId="77777777" w:rsidR="00920434" w:rsidRPr="00920434" w:rsidRDefault="00920434">
    <w:pPr>
      <w:pStyle w:val="Header"/>
      <w:rPr>
        <w:b/>
        <w:bCs/>
        <w:color w:val="00206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658FF"/>
    <w:multiLevelType w:val="hybridMultilevel"/>
    <w:tmpl w:val="665C52C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FE460EA"/>
    <w:multiLevelType w:val="hybridMultilevel"/>
    <w:tmpl w:val="C9D4421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3A35429A"/>
    <w:multiLevelType w:val="hybridMultilevel"/>
    <w:tmpl w:val="C9D4421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5F3B35AE"/>
    <w:multiLevelType w:val="hybridMultilevel"/>
    <w:tmpl w:val="0F548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72A27A08"/>
    <w:multiLevelType w:val="hybridMultilevel"/>
    <w:tmpl w:val="665C52C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TY2sjA0NTQxMDZU0lEKTi0uzszPAykwrAUAi4iLAywAAAA="/>
  </w:docVars>
  <w:rsids>
    <w:rsidRoot w:val="00920434"/>
    <w:rsid w:val="0048454A"/>
    <w:rsid w:val="008E3BF9"/>
    <w:rsid w:val="00920434"/>
    <w:rsid w:val="00921846"/>
    <w:rsid w:val="00927C62"/>
    <w:rsid w:val="009D221F"/>
    <w:rsid w:val="00C24EFC"/>
    <w:rsid w:val="00D71E0B"/>
    <w:rsid w:val="00E219B0"/>
    <w:rsid w:val="00E75006"/>
    <w:rsid w:val="00FA0127"/>
  </w:rsids>
  <m:mathPr>
    <m:mathFont m:val="Cambria Math"/>
    <m:brkBin m:val="before"/>
    <m:brkBinSub m:val="--"/>
    <m:smallFrac m:val="0"/>
    <m:dispDef/>
    <m:lMargin m:val="0"/>
    <m:rMargin m:val="0"/>
    <m:defJc m:val="centerGroup"/>
    <m:wrapIndent m:val="1440"/>
    <m:intLim m:val="subSup"/>
    <m:naryLim m:val="undOvr"/>
  </m:mathPr>
  <w:themeFontLang w:val="hr-HR" w:bidi="bo-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A76B45"/>
  <w15:chartTrackingRefBased/>
  <w15:docId w15:val="{B0263F24-190E-49DC-A4D4-BE038318B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E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434"/>
    <w:pPr>
      <w:ind w:left="720"/>
      <w:contextualSpacing/>
    </w:pPr>
  </w:style>
  <w:style w:type="paragraph" w:styleId="Header">
    <w:name w:val="header"/>
    <w:basedOn w:val="Normal"/>
    <w:link w:val="HeaderChar"/>
    <w:uiPriority w:val="99"/>
    <w:unhideWhenUsed/>
    <w:rsid w:val="009204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434"/>
  </w:style>
  <w:style w:type="paragraph" w:styleId="Footer">
    <w:name w:val="footer"/>
    <w:basedOn w:val="Normal"/>
    <w:link w:val="FooterChar"/>
    <w:uiPriority w:val="99"/>
    <w:unhideWhenUsed/>
    <w:rsid w:val="009204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434"/>
  </w:style>
  <w:style w:type="table" w:styleId="TableGrid">
    <w:name w:val="Table Grid"/>
    <w:basedOn w:val="TableNormal"/>
    <w:uiPriority w:val="39"/>
    <w:rsid w:val="00920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D71E0B"/>
    <w:pPr>
      <w:spacing w:after="0" w:line="240" w:lineRule="auto"/>
    </w:pPr>
    <w:rPr>
      <w:sz w:val="20"/>
      <w:szCs w:val="20"/>
    </w:rPr>
  </w:style>
  <w:style w:type="character" w:customStyle="1" w:styleId="FootnoteTextChar">
    <w:name w:val="Footnote Text Char"/>
    <w:basedOn w:val="DefaultParagraphFont"/>
    <w:link w:val="FootnoteText"/>
    <w:uiPriority w:val="99"/>
    <w:rsid w:val="00D71E0B"/>
    <w:rPr>
      <w:sz w:val="20"/>
      <w:szCs w:val="20"/>
    </w:rPr>
  </w:style>
  <w:style w:type="character" w:styleId="FootnoteReference">
    <w:name w:val="footnote reference"/>
    <w:basedOn w:val="DefaultParagraphFont"/>
    <w:uiPriority w:val="99"/>
    <w:semiHidden/>
    <w:unhideWhenUsed/>
    <w:rsid w:val="00D71E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2F3AF-B247-434B-92EE-6D2F95EC2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Ivan Buljan</cp:lastModifiedBy>
  <cp:revision>6</cp:revision>
  <dcterms:created xsi:type="dcterms:W3CDTF">2025-08-26T10:45:00Z</dcterms:created>
  <dcterms:modified xsi:type="dcterms:W3CDTF">2025-09-18T07:16:00Z</dcterms:modified>
</cp:coreProperties>
</file>